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8366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Sebastian Kriško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ciej Szymań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